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D43" w:rsidRPr="00B810B6" w:rsidRDefault="00C61D43" w:rsidP="00B810B6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</w:t>
      </w:r>
      <w:r w:rsidR="00F63BC7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1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2D5062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2D5062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register to the </w:t>
      </w:r>
      <w:r w:rsidR="002D5062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web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 xml:space="preserve"> </w:t>
      </w:r>
      <w:r w:rsidR="002D5062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page</w:t>
      </w:r>
      <w:r w:rsidR="002D5062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register to the system. The register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use this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function on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website,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unregistered user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ha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input their individual information such</w:t>
      </w:r>
      <w:r w:rsid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as name, e-mail, date of birth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.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8F5CE3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้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3. </w:t>
      </w:r>
      <w:r w:rsidR="008F5CE3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Click on </w:t>
      </w:r>
      <w:r w:rsidR="008F5CE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green alphabet “Sign up </w:t>
      </w:r>
      <w:r w:rsidR="008F5CE3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now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.</w:t>
      </w:r>
      <w:r w:rsidR="008F5CE3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”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4. Fill the user individual information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5. Then click on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ลงทะเบีย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button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1C1C38" w:rsidRDefault="008F5CE3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able:        </w:t>
      </w:r>
      <w:r w:rsidR="00B10B8A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    </w:t>
      </w:r>
    </w:p>
    <w:tbl>
      <w:tblPr>
        <w:tblStyle w:val="TableGrid"/>
        <w:tblpPr w:leftFromText="180" w:rightFromText="180" w:vertAnchor="text" w:horzAnchor="margin" w:tblpY="251"/>
        <w:tblW w:w="9606" w:type="dxa"/>
        <w:tblLook w:val="04A0" w:firstRow="1" w:lastRow="0" w:firstColumn="1" w:lastColumn="0" w:noHBand="0" w:noVBand="1"/>
      </w:tblPr>
      <w:tblGrid>
        <w:gridCol w:w="1242"/>
        <w:gridCol w:w="2792"/>
        <w:gridCol w:w="3304"/>
        <w:gridCol w:w="2268"/>
      </w:tblGrid>
      <w:tr w:rsidR="001C1C38" w:rsidRPr="00B810B6" w:rsidTr="001C1C38">
        <w:tc>
          <w:tcPr>
            <w:tcW w:w="1242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792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304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268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1C1C38" w:rsidRPr="00B810B6" w:rsidTr="001C1C38">
        <w:tc>
          <w:tcPr>
            <w:tcW w:w="1242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792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The unregistered users can register to the system</w:t>
            </w:r>
          </w:p>
        </w:tc>
        <w:tc>
          <w:tcPr>
            <w:tcW w:w="3304" w:type="dxa"/>
          </w:tcPr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Name: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Thitipu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jaroenvanich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ate of birth: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25/07/36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sswords: 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onfirm password: 552115018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Hyperlink"/>
                <w:rFonts w:asciiTheme="minorBidi" w:eastAsia="Tahoma" w:hAnsiTheme="minorBidi" w:cstheme="minorBidi"/>
                <w:color w:val="000000" w:themeColor="text1"/>
                <w:sz w:val="32"/>
                <w:szCs w:val="32"/>
                <w:u w:val="none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-mail: </w:t>
            </w:r>
            <w:hyperlink r:id="rId6" w:history="1">
              <w:r w:rsidRPr="001C1C3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: C:\Image.jpg</w:t>
            </w:r>
          </w:p>
        </w:tc>
        <w:tc>
          <w:tcPr>
            <w:tcW w:w="2268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user account has been created and can use to login</w:t>
            </w:r>
          </w:p>
        </w:tc>
      </w:tr>
    </w:tbl>
    <w:p w:rsidR="00F63BC7" w:rsidRPr="00B810B6" w:rsidRDefault="001C1C38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     </w:t>
      </w: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Default="00421F70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B810B6" w:rsidRDefault="00B810B6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B810B6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2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0225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view home page.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</w:t>
      </w:r>
      <w:r w:rsidR="00C20F95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be ab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</w:t>
      </w:r>
      <w:r w:rsidR="00C20F95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view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02255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F87E9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view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="001C1C3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view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i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function on the website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2. 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V</w:t>
      </w:r>
      <w:r w:rsidR="004125E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iew the 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website</w:t>
      </w:r>
    </w:p>
    <w:p w:rsidR="002B6E74" w:rsidRPr="00B810B6" w:rsidRDefault="002B6E74" w:rsidP="004125E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3D6520"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9C39F2" w:rsidRPr="00B810B6" w:rsidRDefault="009C39F2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home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หน้าแรก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9C39F2" w:rsidRPr="00B810B6" w:rsidRDefault="005E5A4B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home </w:t>
            </w:r>
            <w:r w:rsidR="009C39F2" w:rsidRPr="001C1C38">
              <w:rPr>
                <w:rFonts w:asciiTheme="minorBidi" w:hAnsiTheme="minorBidi" w:cstheme="minorBidi"/>
                <w:noProof/>
                <w:color w:val="000000" w:themeColor="text1"/>
                <w:sz w:val="32"/>
                <w:szCs w:val="32"/>
              </w:rPr>
              <w:t>page</w:t>
            </w:r>
            <w:r w:rsidR="009C39F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C39F2" w:rsidRPr="00B810B6" w:rsidRDefault="009C39F2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C39F2" w:rsidRPr="00B810B6" w:rsidRDefault="009C39F2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9C39F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C39F2" w:rsidRPr="00B810B6" w:rsidRDefault="009C39F2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712A8" w:rsidRDefault="009712A8" w:rsidP="0002255F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3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he 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unregist</w:t>
      </w:r>
      <w:r w:rsid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er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ed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bout page.</w:t>
      </w: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2255F" w:rsidRPr="00B810B6" w:rsidRDefault="0002255F" w:rsidP="000225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 about</w:t>
      </w:r>
      <w:r w:rsidR="003D6520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 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02255F" w:rsidRPr="00B810B6" w:rsidRDefault="0002255F" w:rsidP="000225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4551D3" w:rsidRPr="00B810B6" w:rsidRDefault="0002255F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4551D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="004551D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4551D3" w:rsidRPr="00B810B6" w:rsidRDefault="004551D3" w:rsidP="004551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3D6520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9C39F2" w:rsidRPr="00B810B6" w:rsidRDefault="009C39F2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เกี่ยวกับวัด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9C39F2" w:rsidRPr="00B810B6" w:rsidRDefault="005E5A4B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out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="009C39F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C39F2" w:rsidRPr="00B810B6" w:rsidRDefault="009C39F2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B810B6" w:rsidRDefault="004551D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4551D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4551D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4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01589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  <w:u w:val="single"/>
        </w:rPr>
        <w:t xml:space="preserve">Description 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EF2397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nnouncement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752668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4551D3" w:rsidRPr="00B810B6" w:rsidRDefault="004551D3" w:rsidP="004551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015890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752668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nnouncement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ข่าวสาร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announcement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015890" w:rsidRPr="00B810B6" w:rsidRDefault="00015890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15890" w:rsidRPr="00B810B6" w:rsidRDefault="00015890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B810B6" w:rsidRDefault="004551D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062" w:rsidRPr="00B810B6" w:rsidRDefault="002D506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calendar activities page</w:t>
      </w: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calenda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activities 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015890" w:rsidRPr="00B810B6" w:rsidRDefault="00015890" w:rsidP="0001589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ปฎิทินกิจกรรม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015890">
        <w:tc>
          <w:tcPr>
            <w:tcW w:w="32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015890">
        <w:tc>
          <w:tcPr>
            <w:tcW w:w="3227" w:type="dxa"/>
          </w:tcPr>
          <w:p w:rsidR="00015890" w:rsidRPr="00B810B6" w:rsidRDefault="00015890" w:rsidP="0075266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015890" w:rsidRPr="00B810B6" w:rsidRDefault="00015890" w:rsidP="000158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ป</w:t>
            </w:r>
            <w:r w:rsidR="00F30F24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ฏิ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ทินกิจกรรม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4E6D0E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4E6D0E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="004E6D0E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4E6D0E" w:rsidRPr="00B810B6">
        <w:rPr>
          <w:rFonts w:asciiTheme="minorBidi" w:hAnsiTheme="minorBidi"/>
          <w:color w:val="000000" w:themeColor="text1"/>
          <w:sz w:val="32"/>
          <w:szCs w:val="32"/>
        </w:rPr>
        <w:t>donate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view album page on the website. The 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dona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="001C1C3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website</w:t>
      </w:r>
      <w:r w:rsidR="004E6D0E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,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the u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ser </w:t>
      </w:r>
      <w:r w:rsidR="004E6D0E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s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input their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name,</w:t>
      </w:r>
      <w:r w:rsidR="00C47556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bank name, amount of money,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s 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text </w:t>
      </w:r>
      <w:r w:rsidR="004E6D0E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fi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el</w:t>
      </w:r>
      <w:r w:rsidR="004E6D0E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4E6D0E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ab/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 w:rsidR="003D652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User input the donate information</w:t>
      </w:r>
    </w:p>
    <w:p w:rsidR="003D6520" w:rsidRPr="00B810B6" w:rsidRDefault="003D6520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4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4E6D0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“</w:t>
            </w:r>
            <w:r w:rsidR="006879A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4E6D0E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อัลบั้มรูป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4E6D0E" w:rsidP="004E6D0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lbum</w:t>
            </w:r>
            <w:r w:rsidR="00AE1D1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="00AE1D1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7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view album 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อัลบั้มรูป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AE1D19" w:rsidP="00AE1D1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lbum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8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rea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AE1D19" w:rsidP="00AE1D1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tal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Default="00865387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D53B2" w:rsidRPr="00B810B6" w:rsidRDefault="00FD53B2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5E5A4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="005E5A4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view th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ontact to temple</w:t>
      </w:r>
      <w:r w:rsidR="005E5A4B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page</w:t>
      </w:r>
    </w:p>
    <w:p w:rsidR="00FD53B2" w:rsidRPr="004D55CE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view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ontact to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emple page o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FD53B2" w:rsidRPr="00752668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D53B2" w:rsidRPr="00B810B6" w:rsidRDefault="00FD53B2" w:rsidP="00FD53B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D53B2" w:rsidRPr="00752668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ontact to temple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o user</w:t>
            </w:r>
          </w:p>
        </w:tc>
      </w:tr>
    </w:tbl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6879A3" w:rsidRPr="00B810B6" w:rsidRDefault="006879A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5621D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ble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5621D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get the Facebook fan page link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on the website. The view method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879A3" w:rsidRPr="00B810B6" w:rsidRDefault="006879A3" w:rsidP="006879A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Facebook</w:t>
      </w:r>
      <w:r w:rsidR="005621D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symbol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button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6879A3" w:rsidRPr="00B810B6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6879A3" w:rsidRPr="00B810B6" w:rsidRDefault="006879A3" w:rsidP="005621D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="005621D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the Facebook fan page link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="00752668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Facebook</w:t>
            </w:r>
            <w:r w:rsidR="005621D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symbol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button</w:t>
            </w:r>
          </w:p>
        </w:tc>
        <w:tc>
          <w:tcPr>
            <w:tcW w:w="2977" w:type="dxa"/>
          </w:tcPr>
          <w:p w:rsidR="006879A3" w:rsidRPr="00B810B6" w:rsidRDefault="006879A3" w:rsidP="003E79B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5621D9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="003E79B3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b</w:t>
            </w:r>
            <w:r w:rsidR="005621D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="005621D9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 w:rsidR="005621D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3E79B3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Default="00752668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621D9" w:rsidRPr="00B810B6" w:rsidRDefault="005621D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 view the question and answer dharma.</w:t>
      </w: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 on the website. The view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5621D9" w:rsidRPr="00B810B6" w:rsidRDefault="005621D9" w:rsidP="005621D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ถาม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-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5621D9" w:rsidRPr="00B810B6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5621D9" w:rsidRPr="00B810B6" w:rsidRDefault="005621D9" w:rsidP="00924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="009248DB"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view the question and answer dharma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-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ตอบ ธรรมะ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5621D9" w:rsidRPr="00B810B6" w:rsidRDefault="005621D9" w:rsidP="00924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="009248DB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9248DB"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the question and answer dharma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9248DB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9248DB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9248DB" w:rsidRPr="00B810B6" w:rsidRDefault="009248DB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 login to the web page.</w:t>
      </w: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login to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</w:t>
      </w:r>
      <w:r w:rsidR="00F7089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s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ext field.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248DB" w:rsidRPr="00B810B6" w:rsidRDefault="009248DB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A176ED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4. User input passwords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B810B6" w:rsidRDefault="009248DB" w:rsidP="009248DB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2D4D90">
        <w:tc>
          <w:tcPr>
            <w:tcW w:w="1986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2D4D90">
        <w:tc>
          <w:tcPr>
            <w:tcW w:w="1986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login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to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by input the correct username and passwords</w:t>
            </w:r>
          </w:p>
        </w:tc>
        <w:tc>
          <w:tcPr>
            <w:tcW w:w="3020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Username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hyperlink r:id="rId7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sswords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3E79B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home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248DB" w:rsidRPr="00B810B6" w:rsidRDefault="009248DB" w:rsidP="002D4D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F7089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5E610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</w:t>
      </w:r>
      <w:r w:rsidR="005E610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 from the web page.</w:t>
      </w: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log out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75266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ext field. Then users ca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lick on the log out symbol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B7536C" w:rsidRPr="00B810B6" w:rsidRDefault="00B7536C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log out” symbol</w:t>
      </w:r>
    </w:p>
    <w:p w:rsidR="00F70894" w:rsidRPr="00B810B6" w:rsidRDefault="00F70894" w:rsidP="00F70894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log out 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by click on the log out symbol</w:t>
            </w:r>
          </w:p>
        </w:tc>
        <w:tc>
          <w:tcPr>
            <w:tcW w:w="3020" w:type="dxa"/>
          </w:tcPr>
          <w:p w:rsidR="002D4D90" w:rsidRPr="00B810B6" w:rsidRDefault="001C1C38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Username: </w:t>
            </w:r>
            <w:hyperlink r:id="rId8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ome page to user</w:t>
            </w:r>
          </w:p>
        </w:tc>
      </w:tr>
    </w:tbl>
    <w:p w:rsidR="002D4D90" w:rsidRPr="00B810B6" w:rsidRDefault="002D4D90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2D4D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F7089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user can be able to view home page.</w:t>
      </w: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E6109" w:rsidRDefault="00F70894" w:rsidP="005E610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</w:t>
      </w:r>
      <w:r w:rsidR="005E6109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user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an view the home page</w:t>
      </w:r>
    </w:p>
    <w:p w:rsidR="00752668" w:rsidRPr="00B810B6" w:rsidRDefault="00752668" w:rsidP="005E610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หน้าแรก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9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ome page to user</w:t>
            </w:r>
          </w:p>
        </w:tc>
      </w:tr>
    </w:tbl>
    <w:p w:rsidR="002D4D90" w:rsidRPr="00B810B6" w:rsidRDefault="002D4D90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B7536C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="00FF67B7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bout page.</w:t>
      </w:r>
    </w:p>
    <w:p w:rsidR="008A2F36" w:rsidRPr="004D55CE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A2F3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user can click on the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o view the about page</w:t>
      </w:r>
    </w:p>
    <w:p w:rsidR="00752668" w:rsidRPr="00B810B6" w:rsidRDefault="00752668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เกี่ยวกับ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0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bout page to user</w:t>
            </w:r>
          </w:p>
        </w:tc>
      </w:tr>
    </w:tbl>
    <w:p w:rsidR="002D4D90" w:rsidRPr="00B810B6" w:rsidRDefault="002D4D90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B96FDA" w:rsidRPr="004D55CE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B96FDA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announcement page.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 xml:space="preserve">the </w:t>
      </w:r>
      <w:r w:rsidR="00084A02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click on the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752668" w:rsidRPr="00B810B6" w:rsidRDefault="00752668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s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ข่าวสาร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1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nnounc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2D4D90" w:rsidRPr="00B810B6" w:rsidRDefault="002D4D90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96FDA" w:rsidRPr="00B810B6" w:rsidRDefault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</w:t>
      </w:r>
      <w:r w:rsidR="0085331E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7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AF46E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084A02" w:rsidRPr="004D55CE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84A02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="0085331E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 w:cs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  <w:r w:rsidR="0085331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85331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752668" w:rsidRPr="00B810B6" w:rsidRDefault="00752668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84A02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084A02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4D90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ปฏิทินกิจกรร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2" w:history="1">
              <w:r w:rsidR="002D4D90" w:rsidRPr="00B810B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alendar activities page to user</w:t>
            </w:r>
          </w:p>
        </w:tc>
      </w:tr>
    </w:tbl>
    <w:p w:rsidR="002D4D90" w:rsidRPr="00B810B6" w:rsidRDefault="002D4D90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84A02" w:rsidRPr="00B810B6" w:rsidRDefault="00084A02" w:rsidP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331E" w:rsidRPr="00B810B6" w:rsidRDefault="0085331E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331E" w:rsidRPr="00B810B6" w:rsidRDefault="0085331E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AF46E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can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85331E" w:rsidRPr="004D55CE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5331E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album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lbum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5331E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5331E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85331E" w:rsidRPr="00B810B6" w:rsidRDefault="0085331E" w:rsidP="0085331E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u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อัลบั้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3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lbum page to user</w:t>
            </w:r>
          </w:p>
        </w:tc>
      </w:tr>
    </w:tbl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85331E" w:rsidRPr="00B810B6" w:rsidRDefault="0085331E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DE5A91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AF46E0" w:rsidRPr="004D55CE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F46E0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read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tales page.</w:t>
      </w:r>
    </w:p>
    <w:p w:rsidR="00752668" w:rsidRPr="00B810B6" w:rsidRDefault="00752668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4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al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2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DE5A91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donate</w:t>
      </w:r>
    </w:p>
    <w:p w:rsidR="00AF46E0" w:rsidRPr="004D55CE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F46E0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</w:t>
      </w:r>
      <w:r w:rsidR="001C1C38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“</w:t>
      </w:r>
      <w:r w:rsidR="00DE5A91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donate</w:t>
      </w:r>
      <w:r w:rsidR="001C1C38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”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onat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 User input the donate information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บริจาค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5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F02F02" w:rsidRPr="00B810B6" w:rsidRDefault="00F02F02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="0086538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view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contact to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E5A91" w:rsidRPr="004D55CE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E5A91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view contact to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ontact to temp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E5A91" w:rsidRPr="00B810B6" w:rsidRDefault="00DE5A91" w:rsidP="00DE5A9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6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ontact to temple page to user</w:t>
            </w:r>
          </w:p>
        </w:tc>
      </w:tr>
    </w:tbl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</w:p>
    <w:p w:rsidR="00DE5A91" w:rsidRPr="004D55CE" w:rsidRDefault="00DE5A91" w:rsidP="001C3BA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E5A91" w:rsidRDefault="00DE5A91" w:rsidP="00DE5A91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get the Facebook fan page link. </w:t>
      </w:r>
      <w:r w:rsidR="00980334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="001C3BA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view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F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acebook symbol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get the </w:t>
      </w:r>
      <w:r w:rsidR="00B30E20" w:rsidRPr="00B810B6">
        <w:rPr>
          <w:rFonts w:asciiTheme="minorBidi" w:eastAsia="Tahoma" w:hAnsiTheme="minorBidi"/>
          <w:color w:val="000000" w:themeColor="text1"/>
          <w:sz w:val="32"/>
          <w:szCs w:val="32"/>
        </w:rPr>
        <w:t>Faceboo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fan page link.</w:t>
      </w: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Click on the </w:t>
      </w:r>
      <w:r w:rsidR="007526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Faceboo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ymbol</w:t>
      </w:r>
    </w:p>
    <w:p w:rsidR="00DE5A91" w:rsidRPr="00B810B6" w:rsidRDefault="00DE5A91" w:rsidP="00DE5A9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</w:t>
            </w:r>
            <w:r w:rsidR="0075266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Faceboo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symbol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7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pe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4964" w:rsidRDefault="0060496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18211F" w:rsidRPr="00B810B6" w:rsidRDefault="001821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4964" w:rsidRPr="00B810B6" w:rsidRDefault="0060496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</w:t>
      </w:r>
      <w:r w:rsidR="0086538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view the question and answer dharma.</w:t>
      </w:r>
    </w:p>
    <w:p w:rsidR="00604964" w:rsidRPr="004D55CE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04964" w:rsidRPr="00B810B6" w:rsidRDefault="00604964" w:rsidP="00604964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>The v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iew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“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="00982DBB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604964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604964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604964" w:rsidRPr="00B810B6" w:rsidRDefault="00F02F02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604964" w:rsidRPr="00B810B6" w:rsidRDefault="00F02F02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60496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ymbol</w:t>
      </w:r>
    </w:p>
    <w:p w:rsidR="00604964" w:rsidRPr="00B810B6" w:rsidRDefault="00604964" w:rsidP="00604964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0E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="00B20E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ธรรมะ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.</w:t>
            </w:r>
            <w:r w:rsidR="00B20E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8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B20ED3" w:rsidP="00B20E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question and answer dharma page to user</w:t>
            </w:r>
          </w:p>
        </w:tc>
      </w:tr>
    </w:tbl>
    <w:p w:rsidR="00F02F02" w:rsidRPr="00B810B6" w:rsidRDefault="00F02F02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604964" w:rsidRPr="00B810B6" w:rsidRDefault="0060496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82DBB" w:rsidRPr="00B810B6" w:rsidRDefault="00982DB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82DBB" w:rsidRPr="00B810B6" w:rsidRDefault="0023723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</w:t>
      </w:r>
      <w:r w:rsidR="00982DBB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Case 24:</w:t>
      </w:r>
      <w:r w:rsidR="00982DBB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</w:t>
      </w:r>
      <w:r w:rsidR="006374FC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s can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question about </w:t>
      </w:r>
      <w:r w:rsid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D</w:t>
      </w:r>
      <w:r w:rsidR="00982DBB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harma</w:t>
      </w:r>
    </w:p>
    <w:p w:rsidR="00982DBB" w:rsidRPr="004D55CE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82DBB" w:rsidRPr="00B810B6" w:rsidRDefault="00982DBB" w:rsidP="00982DBB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question about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2523F6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“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="00237234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nd user</w:t>
      </w:r>
      <w:r w:rsidR="00B26158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indicate the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D</w:t>
      </w:r>
      <w:r w:rsidR="00B2615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harma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question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982DBB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982DBB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“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ตอบ </w:t>
      </w:r>
      <w:r w:rsidR="00B2615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ธรรมะ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.</w:t>
      </w:r>
      <w:r w:rsidR="00B2615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User input title question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User input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conta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question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20ED3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อบ 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” and question about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harma</w:t>
            </w:r>
          </w:p>
        </w:tc>
        <w:tc>
          <w:tcPr>
            <w:tcW w:w="3020" w:type="dxa"/>
          </w:tcPr>
          <w:p w:rsidR="00B20ED3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9" w:history="1">
              <w:r w:rsidR="00B20ED3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B20ED3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6374FC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itle: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6374FC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: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BC</w:t>
            </w:r>
            <w:r w:rsidR="0057447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2410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question and answer dharma page to user, user question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is indicat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with  </w:t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itle: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</w:t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est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: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BC</w:t>
            </w:r>
          </w:p>
        </w:tc>
      </w:tr>
    </w:tbl>
    <w:p w:rsidR="00B20ED3" w:rsidRPr="00B810B6" w:rsidRDefault="00B20ED3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37234" w:rsidRPr="00B810B6" w:rsidRDefault="0023723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he m</w:t>
      </w:r>
      <w:r w:rsidR="00B2615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s can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</w:t>
      </w:r>
      <w:r w:rsidR="002E252F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o edit profile.</w:t>
      </w:r>
    </w:p>
    <w:p w:rsidR="00237234" w:rsidRPr="004D55CE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37234" w:rsidRPr="00B810B6" w:rsidRDefault="00237234" w:rsidP="00237234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="008344D3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profile</w:t>
      </w:r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proofErr w:type="spellStart"/>
      <w:r w:rsidR="008344D3" w:rsidRPr="00B810B6">
        <w:rPr>
          <w:rFonts w:asciiTheme="minorBidi" w:hAnsiTheme="minorBidi"/>
          <w:color w:val="000000" w:themeColor="text1"/>
          <w:sz w:val="32"/>
          <w:szCs w:val="32"/>
        </w:rPr>
        <w:t>EditPF</w:t>
      </w:r>
      <w:proofErr w:type="spellEnd"/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8344D3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profile picture</w:t>
      </w:r>
      <w:r w:rsidR="008344D3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edit the profil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Click on the </w:t>
      </w:r>
      <w:r w:rsidR="006374F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file Picture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6374FC"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6374FC">
        <w:tc>
          <w:tcPr>
            <w:tcW w:w="1250" w:type="pct"/>
          </w:tcPr>
          <w:p w:rsidR="006374FC" w:rsidRPr="00B810B6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6374FC" w:rsidRPr="00752668" w:rsidRDefault="006374FC" w:rsidP="008344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n User click </w:t>
            </w:r>
            <w:r w:rsidR="008344D3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an on the profile picture to edit</w:t>
            </w:r>
          </w:p>
        </w:tc>
        <w:tc>
          <w:tcPr>
            <w:tcW w:w="1250" w:type="pct"/>
          </w:tcPr>
          <w:p w:rsidR="006374FC" w:rsidRPr="00752668" w:rsidRDefault="001C1C38" w:rsidP="006374F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0" w:history="1">
              <w:r w:rsidR="006374F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6374FC" w:rsidRPr="00752668" w:rsidRDefault="001C1C38" w:rsidP="006374F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6374F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6374FC" w:rsidRPr="00B810B6" w:rsidRDefault="002D5CE8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it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237234" w:rsidRPr="00B810B6" w:rsidRDefault="00237234" w:rsidP="0023723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37234" w:rsidRPr="00B810B6" w:rsidRDefault="0023723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s can be able to receive E-mail.</w:t>
      </w:r>
    </w:p>
    <w:p w:rsidR="008344D3" w:rsidRPr="004D55CE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344D3" w:rsidRPr="00B810B6" w:rsidRDefault="008344D3" w:rsidP="008344D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receive E-mail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E775C1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logs in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user can click on the profile picture to edit the profile.</w:t>
      </w: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Profile Picture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8344D3" w:rsidRPr="00B810B6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n User click can on the profile picture to edit</w:t>
            </w:r>
          </w:p>
        </w:tc>
        <w:tc>
          <w:tcPr>
            <w:tcW w:w="1250" w:type="pct"/>
          </w:tcPr>
          <w:p w:rsidR="008344D3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1" w:history="1">
              <w:r w:rsidR="008344D3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8344D3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8344D3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8344D3" w:rsidRPr="00B810B6" w:rsidRDefault="008344D3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2D5CE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end the e-mail to the user</w:t>
            </w:r>
          </w:p>
        </w:tc>
      </w:tr>
    </w:tbl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7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can be able to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i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2D5CE8" w:rsidRPr="004D55CE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D5CE8" w:rsidRPr="00752668" w:rsidRDefault="002D5CE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</w:t>
      </w:r>
    </w:p>
    <w:p w:rsidR="002D5CE8" w:rsidRPr="00752668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CE8" w:rsidRPr="00752668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2D5CE8" w:rsidRPr="00B810B6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2D5CE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2" w:history="1">
              <w:r w:rsidR="002D5CE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2D5CE8" w:rsidRPr="00752668" w:rsidRDefault="001C1C38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ind123</w:t>
            </w:r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2D5CE8" w:rsidRPr="00B810B6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system with Admin username and password.</w:t>
            </w:r>
          </w:p>
        </w:tc>
      </w:tr>
    </w:tbl>
    <w:p w:rsidR="002D5CE8" w:rsidRPr="00B810B6" w:rsidRDefault="002D5CE8" w:rsidP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 w:rsidP="00C12DB6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C12DB6" w:rsidRPr="00B810B6" w:rsidRDefault="00C12DB6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</w:t>
      </w:r>
      <w:r w:rsidR="00B2615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log out.</w:t>
      </w:r>
    </w:p>
    <w:p w:rsidR="00C12DB6" w:rsidRPr="004D55CE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C12DB6" w:rsidRPr="00752668" w:rsidRDefault="00C12DB6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r w:rsidR="00E775C1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out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hen click the</w:t>
      </w:r>
      <w:r w:rsidR="006054F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sign in button</w:t>
      </w:r>
    </w:p>
    <w:p w:rsidR="00C12DB6" w:rsidRPr="00752668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C12DB6" w:rsidRPr="00752668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C12DB6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3" w:history="1">
              <w:r w:rsidR="00C12DB6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C12DB6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ind123</w:t>
            </w:r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system with Admin username and password.</w:t>
            </w:r>
          </w:p>
        </w:tc>
      </w:tr>
    </w:tbl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can be able to question about dharma.</w:t>
      </w: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054F8" w:rsidRPr="00752668" w:rsidRDefault="006054F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</w:t>
      </w:r>
      <w:r w:rsidR="00B26158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ถาม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>-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ตอบ ธรรมะ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nd admin can indicate the dharma question </w:t>
      </w: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054F8" w:rsidRPr="00B810B6" w:rsidRDefault="006054F8" w:rsidP="006054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ตอบ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ธรรมะ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.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User input title questi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User input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contain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questi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6054F8" w:rsidRPr="00B810B6" w:rsidRDefault="006054F8" w:rsidP="006054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6054F8" w:rsidRPr="00B810B6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6054F8" w:rsidRPr="00B810B6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6054F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4" w:history="1">
              <w:r w:rsidR="006054F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23</w:t>
            </w:r>
          </w:p>
          <w:p w:rsidR="006054F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B26158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 :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 AD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6054F8" w:rsidRPr="00B810B6" w:rsidRDefault="008B5F8D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be able to indicate the question</w:t>
            </w:r>
            <w:r w:rsidR="006054F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6054F8" w:rsidRPr="00B810B6" w:rsidRDefault="006054F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Pr="00B810B6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Pr="00B810B6" w:rsidRDefault="00B2615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</w:t>
      </w:r>
      <w:r w:rsidR="008B5F8D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o edit profile.</w:t>
      </w: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752668" w:rsidRPr="00752668" w:rsidRDefault="00B2615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profi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hen click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on the </w:t>
      </w:r>
      <w:r w:rsidR="008B5F8D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profile pictur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B5F8D" w:rsidRPr="00B810B6">
        <w:rPr>
          <w:rFonts w:asciiTheme="minorBidi" w:hAnsiTheme="minorBidi"/>
          <w:color w:val="000000" w:themeColor="text1"/>
          <w:sz w:val="32"/>
          <w:szCs w:val="32"/>
        </w:rPr>
        <w:t>to edit the profile.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B26158" w:rsidRPr="00B810B6" w:rsidRDefault="00B26158" w:rsidP="00B2615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rofile picture</w:t>
      </w:r>
    </w:p>
    <w:p w:rsidR="00B26158" w:rsidRPr="00B810B6" w:rsidRDefault="00B26158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Edit 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</w:t>
      </w:r>
      <w:r w:rsidR="008B5F8D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rofile</w:t>
      </w:r>
    </w:p>
    <w:p w:rsidR="00B26158" w:rsidRPr="00B810B6" w:rsidRDefault="00B26158" w:rsidP="00B2615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B26158" w:rsidRPr="00B810B6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</w:t>
            </w:r>
            <w:r w:rsidR="002B491A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edit </w:t>
            </w:r>
            <w:r w:rsidR="002B491A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file</w:t>
            </w:r>
            <w:r w:rsidR="002B491A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profile picture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. </w:t>
            </w:r>
          </w:p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5" w:history="1">
              <w:r w:rsidR="00B2615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B26158" w:rsidRPr="00B810B6" w:rsidRDefault="00B26158" w:rsidP="002B491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be able to</w:t>
            </w:r>
            <w:r w:rsidR="008B5F8D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2B491A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edit profil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B26158" w:rsidRPr="00B810B6" w:rsidRDefault="00B26158" w:rsidP="00B2615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B5F8D" w:rsidRDefault="008B5F8D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B5F8D" w:rsidRPr="00B810B6" w:rsidRDefault="008B5F8D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B491A" w:rsidRPr="00B810B6" w:rsidRDefault="008B5F8D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2B491A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31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2B491A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can be able to</w:t>
      </w:r>
      <w:r w:rsidR="002B491A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2B491A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nnual activities</w:t>
      </w:r>
      <w:r w:rsidR="002B491A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B5F8D" w:rsidRPr="00752668" w:rsidRDefault="008B5F8D" w:rsidP="002B491A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B5F8D" w:rsidRPr="00B810B6" w:rsidRDefault="008B5F8D" w:rsidP="008B5F8D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F87E9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nnual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are </w:t>
      </w:r>
      <w:r w:rsidR="00DF5153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225209"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="00225209" w:rsidRPr="00B810B6">
        <w:rPr>
          <w:rFonts w:asciiTheme="minorBidi" w:hAnsiTheme="minorBidi"/>
          <w:color w:val="000000" w:themeColor="text1"/>
          <w:sz w:val="32"/>
          <w:szCs w:val="32"/>
        </w:rPr>
        <w:t>” and click create activities so the admin can create the annual activities.</w:t>
      </w:r>
    </w:p>
    <w:p w:rsidR="008B5F8D" w:rsidRPr="00752668" w:rsidRDefault="008B5F8D" w:rsidP="008B5F8D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B5F8D" w:rsidRPr="00B810B6" w:rsidRDefault="008B5F8D" w:rsidP="008B5F8D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225209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create activities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Admin input the activities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it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input the detail of the activities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.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elect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date of the activities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on the date picker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.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Select “annual” on the selecting type of the activities box</w:t>
      </w:r>
    </w:p>
    <w:p w:rsidR="00803F5C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Attach the photo</w:t>
      </w:r>
    </w:p>
    <w:p w:rsidR="00225209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B5F8D" w:rsidRPr="00752668" w:rsidRDefault="00803F5C" w:rsidP="008B5F8D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10B8A"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10B8A">
        <w:tc>
          <w:tcPr>
            <w:tcW w:w="1250" w:type="pct"/>
          </w:tcPr>
          <w:p w:rsidR="008B5F8D" w:rsidRPr="00B810B6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B5F8D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annual activities</w:t>
            </w:r>
          </w:p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B5F8D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6" w:history="1">
              <w:r w:rsidR="008B5F8D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B5F8D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803F5C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etail</w:t>
            </w:r>
            <w:r w:rsidR="008B5F8D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:</w:t>
            </w:r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 AD</w:t>
            </w:r>
          </w:p>
          <w:p w:rsidR="00803F5C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ype : annual</w:t>
            </w:r>
          </w:p>
          <w:p w:rsidR="008B5F8D" w:rsidRPr="00752668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B5F8D" w:rsidRPr="00B810B6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ctivities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page on the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  <w:cs/>
              </w:rPr>
              <w:t>กิจกรรมประจำปี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 topic and show on the calendar. There are the title, detail, date, and photo.</w:t>
            </w:r>
          </w:p>
        </w:tc>
      </w:tr>
    </w:tbl>
    <w:p w:rsidR="00803F5C" w:rsidRPr="00B810B6" w:rsidRDefault="00803F5C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other activitie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03F5C" w:rsidRPr="00752668" w:rsidRDefault="00803F5C" w:rsidP="00803F5C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03F5C" w:rsidRPr="00752668" w:rsidRDefault="00803F5C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nd click create activities so the admin can create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>activities.</w:t>
      </w:r>
    </w:p>
    <w:p w:rsidR="00803F5C" w:rsidRPr="00752668" w:rsidRDefault="00803F5C" w:rsidP="00803F5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03F5C" w:rsidRPr="00B810B6" w:rsidRDefault="00803F5C" w:rsidP="00803F5C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create activities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Admin input the activities title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input the detail of the activities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select the date of the activities on the date picker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Select “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oth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on the selecting type of the activities box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Attach the photo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752668" w:rsidRDefault="00803F5C" w:rsidP="00803F5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03F5C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other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ctivities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7" w:history="1">
              <w:r w:rsidR="00803F5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03F5C" w:rsidRPr="00B810B6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ctivities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page on the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  <w:cs/>
              </w:rPr>
              <w:t>กิจกรรมที่วัดจัดขึ้น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>topic and show on the calendar. There are the title, detail, date, and photo.</w:t>
            </w:r>
          </w:p>
        </w:tc>
      </w:tr>
    </w:tbl>
    <w:p w:rsidR="00803F5C" w:rsidRPr="00B810B6" w:rsidRDefault="00803F5C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annual activitie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03F5C" w:rsidRPr="00752668" w:rsidRDefault="00803F5C" w:rsidP="00803F5C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03F5C" w:rsidRPr="00752668" w:rsidRDefault="00803F5C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35538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annual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>” after that click on 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nnual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ctivities 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>that want to edit activities and click on the edit</w:t>
      </w:r>
    </w:p>
    <w:p w:rsidR="00803F5C" w:rsidRPr="00752668" w:rsidRDefault="00803F5C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03F5C" w:rsidRPr="00B810B6" w:rsidRDefault="00803F5C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55389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nnual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at want to edit</w:t>
      </w:r>
    </w:p>
    <w:p w:rsidR="00355389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edit button</w:t>
      </w:r>
    </w:p>
    <w:p w:rsidR="00803F5C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Edit the data</w:t>
      </w:r>
    </w:p>
    <w:p w:rsidR="00803F5C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03F5C" w:rsidRPr="00752668" w:rsidRDefault="00803F5C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03F5C" w:rsidRPr="00B810B6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edit annual activities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8" w:history="1">
              <w:r w:rsidR="00803F5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="00355389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annual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03F5C" w:rsidRPr="00B810B6" w:rsidRDefault="00355389" w:rsidP="0035538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detail of the activities has been </w:t>
            </w:r>
            <w:r w:rsidR="00500C00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h</w:t>
            </w:r>
            <w:r w:rsidR="00B810B6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ng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803F5C" w:rsidRPr="00B810B6" w:rsidRDefault="00803F5C" w:rsidP="00803F5C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03F5C" w:rsidRPr="00B810B6" w:rsidRDefault="00803F5C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55389" w:rsidRPr="00B810B6" w:rsidRDefault="00355389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edit other activities.</w:t>
      </w:r>
    </w:p>
    <w:p w:rsidR="00355389" w:rsidRPr="00752668" w:rsidRDefault="00355389" w:rsidP="00355389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55389" w:rsidRPr="00B810B6" w:rsidRDefault="00355389" w:rsidP="00355389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activities that want to edit activities and click on the edit</w:t>
      </w:r>
    </w:p>
    <w:p w:rsidR="00355389" w:rsidRPr="00752668" w:rsidRDefault="00355389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55389" w:rsidRPr="00B810B6" w:rsidRDefault="00355389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9B331F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 that want to edit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edit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Edit the data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55389" w:rsidRPr="00B810B6" w:rsidRDefault="00355389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55389" w:rsidRPr="00752668" w:rsidRDefault="00355389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edit </w:t>
            </w:r>
            <w:r w:rsidR="009B331F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9" w:history="1">
              <w:r w:rsidR="00355389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="009B331F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355389" w:rsidRPr="00B810B6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detail of the activities has been </w:t>
            </w:r>
            <w:r w:rsidR="003A660E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h</w:t>
            </w:r>
            <w:r w:rsidR="00B810B6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ng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355389" w:rsidRPr="00B810B6" w:rsidRDefault="00355389" w:rsidP="0035538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55389" w:rsidRPr="00B810B6" w:rsidRDefault="0035538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B331F" w:rsidRPr="00B810B6" w:rsidRDefault="009B331F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annual activities.</w:t>
      </w:r>
    </w:p>
    <w:p w:rsidR="009B331F" w:rsidRPr="00752668" w:rsidRDefault="009B331F" w:rsidP="009B331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B331F" w:rsidRPr="00B810B6" w:rsidRDefault="009B331F" w:rsidP="009B331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FC046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delete annual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 click on the </w:t>
      </w:r>
      <w:r w:rsidR="00FC046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nnual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ctivities that want to </w:t>
      </w:r>
      <w:r w:rsidR="00FC0468" w:rsidRPr="00B810B6">
        <w:rPr>
          <w:rFonts w:asciiTheme="minorBidi" w:hAnsiTheme="minorBidi"/>
          <w:color w:val="000000" w:themeColor="text1"/>
          <w:sz w:val="32"/>
          <w:szCs w:val="32"/>
        </w:rPr>
        <w:t>delet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activities and click on the </w:t>
      </w:r>
      <w:r w:rsidR="00FC0468" w:rsidRPr="00B810B6">
        <w:rPr>
          <w:rFonts w:asciiTheme="minorBidi" w:hAnsiTheme="minorBidi"/>
          <w:color w:val="000000" w:themeColor="text1"/>
          <w:sz w:val="32"/>
          <w:szCs w:val="32"/>
        </w:rPr>
        <w:t>delete</w:t>
      </w:r>
    </w:p>
    <w:p w:rsidR="009B331F" w:rsidRPr="00752668" w:rsidRDefault="009B331F" w:rsidP="009B331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B331F" w:rsidRPr="00B810B6" w:rsidRDefault="009B331F" w:rsidP="009B331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FC0468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annual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ctivities that want to 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elete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Click on the 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elet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button</w:t>
      </w:r>
    </w:p>
    <w:p w:rsidR="009B331F" w:rsidRPr="00B810B6" w:rsidRDefault="00FC0468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B331F" w:rsidRPr="00B810B6" w:rsidRDefault="009B331F" w:rsidP="009B331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B331F" w:rsidRPr="00752668" w:rsidRDefault="009B331F" w:rsidP="009B331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FC046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elete annual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9B331F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0" w:history="1">
              <w:r w:rsidR="009B331F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9B331F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9B331F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9B331F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9B331F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ctivities has been deleted</w:t>
            </w:r>
          </w:p>
        </w:tc>
      </w:tr>
    </w:tbl>
    <w:p w:rsidR="009B331F" w:rsidRPr="00B810B6" w:rsidRDefault="009B331F" w:rsidP="009B33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B331F" w:rsidRPr="00B810B6" w:rsidRDefault="009B33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other activities.</w:t>
      </w:r>
    </w:p>
    <w:p w:rsidR="00FC0468" w:rsidRPr="00752668" w:rsidRDefault="00FC0468" w:rsidP="00FC046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C0468" w:rsidRPr="00752668" w:rsidRDefault="00FC046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</w:rPr>
        <w:t>,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activities that want to delete activi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>ties and click on the delete</w:t>
      </w: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 that want to delet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delete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delete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1" w:history="1">
              <w:r w:rsidR="00FC046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ctivities has been deleted</w:t>
            </w:r>
          </w:p>
        </w:tc>
      </w:tr>
    </w:tbl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7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nd E-mail to members.</w:t>
      </w:r>
    </w:p>
    <w:p w:rsidR="00FC0468" w:rsidRPr="00752668" w:rsidRDefault="00FC0468" w:rsidP="00FC046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C0468" w:rsidRPr="00752668" w:rsidRDefault="00FC046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nd E-mail to members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857DF4" w:rsidRPr="00B810B6">
        <w:rPr>
          <w:rFonts w:asciiTheme="minorBidi" w:hAnsiTheme="minorBidi"/>
          <w:color w:val="000000" w:themeColor="text1"/>
          <w:sz w:val="32"/>
          <w:szCs w:val="32"/>
          <w:cs/>
        </w:rPr>
        <w:t>ส่งอีเมล์</w:t>
      </w:r>
      <w:r w:rsidR="00752668"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ส่งอีเมล์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title of the E-mail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detail</w:t>
      </w:r>
    </w:p>
    <w:p w:rsidR="00857DF4" w:rsidRPr="00B810B6" w:rsidRDefault="00857DF4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Select the member that want to send</w:t>
      </w:r>
    </w:p>
    <w:p w:rsidR="00FC0468" w:rsidRPr="00B810B6" w:rsidRDefault="005F3BF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857DF4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end E-mail to member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2" w:history="1">
              <w:r w:rsidR="00FC046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57DF4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857DF4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งานสรงน้ำพระธาตุ</w:t>
            </w:r>
          </w:p>
          <w:p w:rsidR="00857DF4" w:rsidRPr="00752668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etail :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จัดขึ้นในวันที่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13-15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เมษายน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2558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FC0468" w:rsidRPr="00B810B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ember has got the E-mail.</w:t>
            </w:r>
          </w:p>
        </w:tc>
      </w:tr>
    </w:tbl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7DF4" w:rsidRPr="00B810B6" w:rsidRDefault="00857DF4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shall be able to </w:t>
      </w:r>
      <w:r w:rsidR="005F3BF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ales.</w:t>
      </w:r>
    </w:p>
    <w:p w:rsidR="00857DF4" w:rsidRPr="000756A6" w:rsidRDefault="00857DF4" w:rsidP="00857DF4">
      <w:pPr>
        <w:rPr>
          <w:rFonts w:asciiTheme="minorBidi" w:eastAsia="Tahoma" w:hAnsiTheme="minorBidi" w:hint="cs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57DF4" w:rsidRPr="000756A6" w:rsidRDefault="00857DF4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500C00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tales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and click on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reate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857DF4" w:rsidRPr="000756A6" w:rsidRDefault="00857DF4" w:rsidP="00857DF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57DF4" w:rsidRPr="00B810B6" w:rsidRDefault="00857DF4" w:rsidP="00857DF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creat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Input the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ales titl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9.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tales story</w:t>
      </w:r>
    </w:p>
    <w:p w:rsidR="005F3BF8" w:rsidRPr="00B810B6" w:rsidRDefault="005F3BF8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Attach the tales image</w:t>
      </w:r>
    </w:p>
    <w:p w:rsidR="00857DF4" w:rsidRPr="00B810B6" w:rsidRDefault="005F3BF8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57DF4" w:rsidRPr="00B810B6" w:rsidRDefault="00857DF4" w:rsidP="000756A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57DF4" w:rsidRPr="000756A6" w:rsidRDefault="00857DF4" w:rsidP="00857DF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57DF4" w:rsidRPr="00B810B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reate tales</w:t>
            </w:r>
          </w:p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3" w:history="1">
              <w:r w:rsidR="00857DF4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57DF4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57DF4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กระต่ายกับเต่า</w:t>
            </w:r>
          </w:p>
          <w:p w:rsidR="00857DF4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tory :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เต่าชนะกระต่าย</w:t>
            </w:r>
          </w:p>
          <w:p w:rsidR="00857DF4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Image : C:\rabbitandtutle.jpg</w:t>
            </w:r>
          </w:p>
        </w:tc>
        <w:tc>
          <w:tcPr>
            <w:tcW w:w="1250" w:type="pct"/>
          </w:tcPr>
          <w:p w:rsidR="00857DF4" w:rsidRPr="00B810B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tales has been created and show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</w:tbl>
    <w:p w:rsidR="00857DF4" w:rsidRPr="00B810B6" w:rsidRDefault="00857DF4" w:rsidP="00857DF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7DF4" w:rsidRPr="00B810B6" w:rsidRDefault="00857DF4" w:rsidP="00857DF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tales.</w:t>
      </w:r>
    </w:p>
    <w:p w:rsidR="005F3BF8" w:rsidRPr="000756A6" w:rsidRDefault="005F3BF8" w:rsidP="005F3B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F3BF8" w:rsidRPr="000756A6" w:rsidRDefault="005F3BF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tales</w:t>
      </w:r>
      <w:r w:rsidR="000756A6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,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at want to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 xml:space="preserve"> delete and click on the delete</w:t>
      </w:r>
    </w:p>
    <w:p w:rsidR="005F3BF8" w:rsidRPr="000756A6" w:rsidRDefault="005F3BF8" w:rsidP="005F3B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5F3BF8" w:rsidRPr="00B810B6" w:rsidRDefault="005F3BF8" w:rsidP="005F3B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at want to delet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delet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5F3BF8" w:rsidRPr="00B810B6" w:rsidRDefault="005F3BF8" w:rsidP="005F3B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5F3BF8" w:rsidRPr="000756A6" w:rsidRDefault="005F3BF8" w:rsidP="005F3B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delete the tales</w:t>
            </w:r>
          </w:p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5F3B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4" w:history="1">
              <w:r w:rsidR="005F3B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5F3B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5F3BF8" w:rsidRPr="000756A6" w:rsidRDefault="005F3BF8" w:rsidP="0083238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tales has been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eleted.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</w:tbl>
    <w:p w:rsidR="005F3BF8" w:rsidRPr="00B810B6" w:rsidRDefault="005F3BF8" w:rsidP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 w:rsidP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lbum.</w:t>
      </w:r>
    </w:p>
    <w:p w:rsidR="00832381" w:rsidRPr="000756A6" w:rsidRDefault="00832381" w:rsidP="00832381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32381" w:rsidRPr="00B810B6" w:rsidRDefault="00832381" w:rsidP="00832381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9712A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lbum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nd click create.</w:t>
      </w:r>
    </w:p>
    <w:p w:rsidR="00832381" w:rsidRPr="000756A6" w:rsidRDefault="00832381" w:rsidP="0083238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32381" w:rsidRPr="00B810B6" w:rsidRDefault="00832381" w:rsidP="0083238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creat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Input the album titl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ttach the photo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32381" w:rsidRPr="00B810B6" w:rsidRDefault="00832381" w:rsidP="0083238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2381" w:rsidRPr="000756A6" w:rsidRDefault="00832381" w:rsidP="0083238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2381" w:rsidRPr="000756A6" w:rsidRDefault="00832381" w:rsidP="0083238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album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5" w:history="1">
              <w:r w:rsidR="00832381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งานทรงน้ำพระธาตุ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:\songkran.jpg,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:\songkran2.jpg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32381" w:rsidRPr="00B810B6" w:rsidRDefault="00832381" w:rsidP="0083238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lbum has been creat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อัลบั้ม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album.</w:t>
      </w:r>
    </w:p>
    <w:p w:rsidR="00341DF8" w:rsidRPr="000756A6" w:rsidRDefault="00341DF8" w:rsidP="00341D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album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, click the album that want to delete, and click delete.</w:t>
      </w: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41DF8" w:rsidRPr="00B810B6" w:rsidRDefault="00341DF8" w:rsidP="00341D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the album that want to delet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delet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Pr="000756A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delete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lbum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6" w:history="1">
              <w:r w:rsidR="00341D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41DF8" w:rsidRPr="000756A6" w:rsidRDefault="001C1C38" w:rsidP="00341DF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</w:tc>
        <w:tc>
          <w:tcPr>
            <w:tcW w:w="1250" w:type="pct"/>
          </w:tcPr>
          <w:p w:rsidR="00341DF8" w:rsidRPr="00B810B6" w:rsidRDefault="00341DF8" w:rsidP="00341DF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lbum has bee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deleted </w:t>
            </w:r>
          </w:p>
        </w:tc>
      </w:tr>
    </w:tbl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E029A" w:rsidRPr="00B810B6" w:rsidRDefault="005E029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341DF8" w:rsidRPr="00B810B6" w:rsidRDefault="00341D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9A56A8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42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d monk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341DF8" w:rsidRPr="000756A6" w:rsidRDefault="00341DF8" w:rsidP="00341D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41DF8" w:rsidRPr="000756A6" w:rsidRDefault="00341DF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d monks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เพิ่มพระ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41DF8" w:rsidRPr="00B810B6" w:rsidRDefault="00341DF8" w:rsidP="00341D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พิ่มพร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Input name of monk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Select the date of birth on the date picker.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Input the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Input the password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Input the E-mail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. Attach the photo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3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41DF8" w:rsidRDefault="00341DF8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Pr="00B810B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lastRenderedPageBreak/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162"/>
        <w:gridCol w:w="2163"/>
        <w:gridCol w:w="2756"/>
        <w:gridCol w:w="2161"/>
      </w:tblGrid>
      <w:tr w:rsidR="00B810B6" w:rsidRPr="00B810B6" w:rsidTr="009A56A8"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491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9A56A8">
        <w:tc>
          <w:tcPr>
            <w:tcW w:w="117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add the monk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491" w:type="pct"/>
          </w:tcPr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7" w:history="1">
              <w:r w:rsidR="00341D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341DF8" w:rsidRPr="000756A6" w:rsidRDefault="000756A6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Name:</w:t>
            </w:r>
            <w:r w:rsidR="00341DF8" w:rsidRPr="000756A6">
              <w:rPr>
                <w:rFonts w:asciiTheme="minorBidi" w:eastAsia="Tahoma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 </w:t>
            </w:r>
            <w:r w:rsidR="00341DF8"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 </w:t>
            </w:r>
            <w:hyperlink r:id="rId38" w:history="1">
              <w:r w:rsidR="00341DF8" w:rsidRPr="000756A6">
                <w:rPr>
                  <w:rStyle w:val="Hyperlink"/>
                  <w:rFonts w:asciiTheme="minorBidi" w:hAnsiTheme="minorBidi" w:cstheme="minorBidi"/>
                  <w:b w:val="0"/>
                  <w:bCs w:val="0"/>
                  <w:color w:val="000000" w:themeColor="text1"/>
                  <w:sz w:val="32"/>
                  <w:szCs w:val="32"/>
                  <w:u w:val="none"/>
                  <w:cs/>
                </w:rPr>
                <w:t>หลวงปู่ทอง สิริมงฺคโล</w:t>
              </w:r>
            </w:hyperlink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Date of birth: </w:t>
            </w: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  <w:shd w:val="clear" w:color="auto" w:fill="FFFFFF"/>
              </w:rPr>
              <w:t>21 September 1923</w:t>
            </w:r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Username: </w:t>
            </w:r>
            <w:proofErr w:type="spellStart"/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thongCT</w:t>
            </w:r>
            <w:proofErr w:type="spellEnd"/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Password: </w:t>
            </w:r>
            <w:r w:rsidR="009A56A8"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Thong123</w:t>
            </w:r>
          </w:p>
          <w:p w:rsidR="009A56A8" w:rsidRPr="000756A6" w:rsidRDefault="009A56A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E-mail: thongCT@gmail.com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:\monk.jpg</w:t>
            </w:r>
          </w:p>
        </w:tc>
        <w:tc>
          <w:tcPr>
            <w:tcW w:w="117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 has been created</w:t>
            </w:r>
            <w:r w:rsidR="009A56A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nd the username and password can log-in to the website and access the monk service.</w:t>
            </w:r>
          </w:p>
        </w:tc>
      </w:tr>
    </w:tbl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9A56A8" w:rsidRPr="00B810B6" w:rsidRDefault="009A56A8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see and verify the list of donator.</w:t>
      </w:r>
    </w:p>
    <w:p w:rsidR="009A56A8" w:rsidRPr="000756A6" w:rsidRDefault="009A56A8" w:rsidP="009A56A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A56A8" w:rsidRPr="000756A6" w:rsidRDefault="009A56A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erify the list of donator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รายชื่อผู้บริจาค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nd check the box, if the temple bank account get the money for approve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9A56A8" w:rsidRPr="000756A6" w:rsidRDefault="009A56A8" w:rsidP="009A56A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A56A8" w:rsidRPr="00B810B6" w:rsidRDefault="009A56A8" w:rsidP="009A56A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รายชื่อผู้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heck the box, if the temple bank account get the money for approve.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A56A8" w:rsidRPr="00B810B6" w:rsidRDefault="009A56A8" w:rsidP="009A56A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A56A8" w:rsidRPr="000756A6" w:rsidRDefault="009A56A8" w:rsidP="009A56A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9A56A8"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9A56A8">
        <w:tc>
          <w:tcPr>
            <w:tcW w:w="1250" w:type="pct"/>
          </w:tcPr>
          <w:p w:rsidR="009A56A8" w:rsidRPr="00B810B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Pr="000756A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and verify the list of donator.</w:t>
            </w:r>
          </w:p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9A56A8" w:rsidRPr="000756A6" w:rsidRDefault="001C1C3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9" w:history="1">
              <w:r w:rsidR="009A56A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9A56A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9A56A8" w:rsidRPr="000756A6" w:rsidRDefault="001C1C3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9A56A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</w:tc>
        <w:tc>
          <w:tcPr>
            <w:tcW w:w="1250" w:type="pct"/>
          </w:tcPr>
          <w:p w:rsidR="009A56A8" w:rsidRPr="00B810B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donator list has been shown and approve the donator.</w:t>
            </w:r>
          </w:p>
        </w:tc>
      </w:tr>
    </w:tbl>
    <w:p w:rsidR="009A56A8" w:rsidRPr="00B810B6" w:rsidRDefault="009A56A8" w:rsidP="009A56A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A56A8" w:rsidRPr="00B810B6" w:rsidRDefault="009A56A8" w:rsidP="009A56A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A56A8" w:rsidRPr="00B810B6" w:rsidRDefault="009A56A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user shall be able to see home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home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หน้าหลัก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หน้าหลัก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home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homepage has be shown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5</w:t>
      </w:r>
      <w:r w:rsidR="00885D5F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e about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bout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เกี่ยวกับ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กี่ยวกับ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about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bout page has be shown.</w:t>
            </w:r>
          </w:p>
        </w:tc>
      </w:tr>
    </w:tbl>
    <w:p w:rsidR="00885D5F" w:rsidRPr="00B810B6" w:rsidRDefault="00885D5F" w:rsidP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6</w:t>
      </w:r>
      <w:r w:rsidR="00885D5F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nnouncement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announcement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announcement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7</w:t>
      </w:r>
      <w:r w:rsidR="00885D5F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0756A6" w:rsidRDefault="00885D5F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calendar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ปฏิทิน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ปฏิทิ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 calendar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calendar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2B1204" w:rsidRPr="00B810B6" w:rsidRDefault="002B1204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885D5F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</w:t>
      </w:r>
      <w:r w:rsid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8</w:t>
      </w: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0756A6" w:rsidRDefault="00885D5F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lbum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  album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album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Default="00DF5153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proofErr w:type="gramStart"/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dmin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</w:t>
      </w:r>
      <w:proofErr w:type="gramEnd"/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admi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can be able to rea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he 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 </w:t>
      </w:r>
      <w:proofErr w:type="gramStart"/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dmin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</w:t>
      </w:r>
      <w:proofErr w:type="gramEnd"/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tales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Admi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username: </w:t>
            </w:r>
            <w:hyperlink r:id="rId40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al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50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proofErr w:type="gramStart"/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dmin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</w:t>
      </w:r>
      <w:proofErr w:type="gramEnd"/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donate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admi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“donate”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 </w:t>
      </w:r>
      <w:proofErr w:type="gramStart"/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dmin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</w:t>
      </w:r>
      <w:proofErr w:type="gramEnd"/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donate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Admi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the donate informati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บริจาค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username: </w:t>
            </w:r>
            <w:hyperlink r:id="rId41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 be able to view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contact to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admi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can be able to view contact to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are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proofErr w:type="gramStart"/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</w:t>
      </w:r>
      <w:proofErr w:type="gramEnd"/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dmin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ontact to temp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Admi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username: </w:t>
            </w:r>
            <w:hyperlink r:id="rId42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contact to temple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</w:t>
      </w: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 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proofErr w:type="gramStart"/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dmin 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proofErr w:type="gramEnd"/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proofErr w:type="gramStart"/>
      <w:r>
        <w:rPr>
          <w:rFonts w:asciiTheme="minorBidi" w:hAnsiTheme="minorBidi"/>
          <w:color w:val="000000" w:themeColor="text1"/>
          <w:sz w:val="32"/>
          <w:szCs w:val="32"/>
        </w:rPr>
        <w:t xml:space="preserve">admin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</w:t>
      </w:r>
      <w:proofErr w:type="gramEnd"/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be able to get the Facebook fan page link. The view method </w:t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admin 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name and passwords in the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</w:t>
      </w:r>
      <w:proofErr w:type="gramStart"/>
      <w:r>
        <w:rPr>
          <w:rFonts w:asciiTheme="minorBidi" w:eastAsia="Tahoma" w:hAnsiTheme="minorBidi"/>
          <w:color w:val="000000" w:themeColor="text1"/>
          <w:sz w:val="32"/>
          <w:szCs w:val="32"/>
        </w:rPr>
        <w:t xml:space="preserve">admin 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</w:t>
      </w:r>
      <w:proofErr w:type="gramEnd"/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Facebook symbol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get the Facebook fan page link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Admi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Facebook symbol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Facebook symbol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username: </w:t>
            </w:r>
            <w:hyperlink r:id="rId43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pe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proofErr w:type="gramStart"/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dmin 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proofErr w:type="gramEnd"/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view the question and answer dharma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proofErr w:type="gramStart"/>
      <w:r>
        <w:rPr>
          <w:rFonts w:asciiTheme="minorBidi" w:hAnsiTheme="minorBidi"/>
          <w:color w:val="000000" w:themeColor="text1"/>
          <w:sz w:val="32"/>
          <w:szCs w:val="32"/>
        </w:rPr>
        <w:t xml:space="preserve">admin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</w:t>
      </w:r>
      <w:proofErr w:type="gramEnd"/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view method </w:t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Admin usernam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“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symbol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ธรรมะ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.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username: </w:t>
            </w:r>
            <w:hyperlink r:id="rId44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question and answer dharma page 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Default="00DF5153" w:rsidP="00DF5153"/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4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 login to the web page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login to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ext field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login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to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by input the correct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 usernam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nd passwords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he monk username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hyperlink r:id="rId45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sswords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home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 log out from the web page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log out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text field. The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log out symbol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log out” symbol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log out 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by click on the log out symbol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46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asswords: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home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247FA" w:rsidRPr="00B810B6" w:rsidRDefault="005247FA" w:rsidP="005247FA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6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o edit profile.</w:t>
      </w:r>
    </w:p>
    <w:p w:rsidR="005247FA" w:rsidRPr="004D55CE" w:rsidRDefault="005247FA" w:rsidP="005247F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247FA" w:rsidRPr="00B810B6" w:rsidRDefault="005247FA" w:rsidP="005247FA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profi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proofErr w:type="spellStart"/>
      <w:r w:rsidRPr="00B810B6">
        <w:rPr>
          <w:rFonts w:asciiTheme="minorBidi" w:hAnsiTheme="minorBidi"/>
          <w:color w:val="000000" w:themeColor="text1"/>
          <w:sz w:val="32"/>
          <w:szCs w:val="32"/>
        </w:rPr>
        <w:t>EditPF</w:t>
      </w:r>
      <w:proofErr w:type="spellEnd"/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</w:t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profile pictur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edit the profile.</w:t>
      </w:r>
    </w:p>
    <w:p w:rsidR="005247FA" w:rsidRPr="00752668" w:rsidRDefault="005247FA" w:rsidP="005247F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5247FA" w:rsidRPr="00B810B6" w:rsidRDefault="005247FA" w:rsidP="005247F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  <w:bookmarkStart w:id="0" w:name="_GoBack"/>
      <w:bookmarkEnd w:id="0"/>
    </w:p>
    <w:p w:rsidR="005247FA" w:rsidRPr="00B810B6" w:rsidRDefault="005247FA" w:rsidP="005247F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5247FA" w:rsidRPr="00752668" w:rsidRDefault="005247FA" w:rsidP="005247F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5247FA" w:rsidRPr="00B810B6" w:rsidRDefault="005247FA" w:rsidP="005247F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5247FA" w:rsidRPr="00B810B6" w:rsidRDefault="005247FA" w:rsidP="005247F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5247FA" w:rsidRPr="00B810B6" w:rsidRDefault="005247FA" w:rsidP="005247F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5247FA" w:rsidRPr="00B810B6" w:rsidRDefault="005247FA" w:rsidP="005247F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5247FA" w:rsidRPr="00B810B6" w:rsidRDefault="005247FA" w:rsidP="005247F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5247FA" w:rsidRPr="00B810B6" w:rsidRDefault="005247FA" w:rsidP="005247F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Profile Picture</w:t>
      </w:r>
    </w:p>
    <w:p w:rsidR="005247FA" w:rsidRPr="00B810B6" w:rsidRDefault="005247FA" w:rsidP="005247F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5247FA" w:rsidRPr="00752668" w:rsidRDefault="005247FA" w:rsidP="005247F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p w:rsidR="005247FA" w:rsidRPr="00B810B6" w:rsidRDefault="005247FA" w:rsidP="005247F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5247FA" w:rsidRPr="00B810B6" w:rsidTr="00AE45AE"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5247FA" w:rsidRPr="00B810B6" w:rsidTr="00AE45AE">
        <w:tc>
          <w:tcPr>
            <w:tcW w:w="1250" w:type="pct"/>
          </w:tcPr>
          <w:p w:rsidR="005247FA" w:rsidRPr="00B810B6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imes New Roman" w:hAnsiTheme="minorBidi"/>
                <w:color w:val="000000" w:themeColor="text1"/>
                <w:sz w:val="32"/>
                <w:szCs w:val="32"/>
                <w:shd w:val="clear" w:color="auto" w:fill="FFFFFF"/>
              </w:rPr>
              <w:t>Monk</w:t>
            </w:r>
            <w:r w:rsidRPr="00B810B6">
              <w:rPr>
                <w:rFonts w:asciiTheme="minorBidi" w:eastAsia="Times New Roman" w:hAnsi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has to login to the website. </w:t>
            </w:r>
          </w:p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n </w:t>
            </w:r>
            <w:r>
              <w:rPr>
                <w:rFonts w:asciiTheme="minorBidi" w:eastAsia="Times New Roman" w:hAnsi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the monk</w:t>
            </w:r>
            <w:r w:rsidRPr="00B810B6">
              <w:rPr>
                <w:rFonts w:asciiTheme="minorBidi" w:eastAsia="Times New Roman" w:hAnsi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lick can on the profile picture to edit</w:t>
            </w:r>
          </w:p>
        </w:tc>
        <w:tc>
          <w:tcPr>
            <w:tcW w:w="1250" w:type="pct"/>
          </w:tcPr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47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5247FA" w:rsidRPr="00752668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5247FA" w:rsidRPr="00B810B6" w:rsidRDefault="005247FA" w:rsidP="00AE45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it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5247FA" w:rsidRPr="00B810B6" w:rsidRDefault="005247FA" w:rsidP="005247F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247FA" w:rsidRPr="00313B47" w:rsidRDefault="005247FA" w:rsidP="005247FA"/>
    <w:p w:rsidR="005247FA" w:rsidRDefault="005247FA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247FA" w:rsidRDefault="005247FA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247FA" w:rsidRPr="00B810B6" w:rsidRDefault="005247FA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7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 view home page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can view the home pag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หน้าแรก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48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home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8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bout page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bout pag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เกี่ยวกับ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49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bout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9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announcement page.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 xml:space="preserve">the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ข่าวสาร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0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nnounc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0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</w:t>
      </w:r>
      <w:r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 w:cs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ปฏิทินกิจกรร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1" w:history="1">
              <w:r w:rsidRPr="00B810B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calendar activities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1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album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lbum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อัลบั้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2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lbum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2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rea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he 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5247FA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tales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3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al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Default="00DF5153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247FA" w:rsidRPr="00B810B6" w:rsidRDefault="005247FA" w:rsidP="00DF515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3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donate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“donate”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donate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the donate information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บริจาค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4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4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 view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contact to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an be able to view contact to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. The </w:t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ontact to temp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5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contact to temple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get the Facebook fan page link. The view method </w:t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Facebook symbol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get the Facebook fan page link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Facebook symbol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Facebook symbol button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6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pe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B810B6" w:rsidRDefault="00DF5153" w:rsidP="00DF5153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5247FA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6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o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can be able to view the question and answer dharma.</w:t>
      </w:r>
    </w:p>
    <w:p w:rsidR="00DF5153" w:rsidRPr="004D55CE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view method </w:t>
      </w:r>
      <w:r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Mon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the monk usernam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nd passwords in the </w:t>
      </w:r>
      <w:r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</w:t>
      </w:r>
      <w:r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“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The monk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Open “</w:t>
      </w:r>
      <w:proofErr w:type="spellStart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at</w:t>
      </w:r>
      <w:proofErr w:type="spellEnd"/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hiang Man” website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 username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</w:t>
      </w:r>
      <w:r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mon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input passwords 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F5153" w:rsidRPr="00B810B6" w:rsidRDefault="00DF5153" w:rsidP="00DF515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symbol</w:t>
      </w:r>
    </w:p>
    <w:p w:rsidR="00DF5153" w:rsidRPr="00B810B6" w:rsidRDefault="00DF5153" w:rsidP="00DF515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F5153" w:rsidRPr="00752668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est case 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DF5153" w:rsidRPr="00B810B6" w:rsidTr="00DF5153">
        <w:tc>
          <w:tcPr>
            <w:tcW w:w="1986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DF5153" w:rsidRPr="00752668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DF5153" w:rsidRPr="00B810B6" w:rsidTr="00DF5153">
        <w:tc>
          <w:tcPr>
            <w:tcW w:w="1986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ธรรมะ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.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</w:p>
        </w:tc>
        <w:tc>
          <w:tcPr>
            <w:tcW w:w="302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onk username: </w:t>
            </w:r>
            <w:hyperlink r:id="rId57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sswords: 552115018</w:t>
            </w:r>
          </w:p>
        </w:tc>
        <w:tc>
          <w:tcPr>
            <w:tcW w:w="2410" w:type="dxa"/>
          </w:tcPr>
          <w:p w:rsidR="00DF5153" w:rsidRPr="00B810B6" w:rsidRDefault="00DF5153" w:rsidP="00DF515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question and answer dharma page to 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</w:t>
            </w:r>
          </w:p>
        </w:tc>
      </w:tr>
    </w:tbl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F5153" w:rsidRPr="00B810B6" w:rsidRDefault="00DF5153" w:rsidP="00DF515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F5153" w:rsidRPr="009B2834" w:rsidRDefault="00DF5153" w:rsidP="00DF5153"/>
    <w:p w:rsidR="00ED4862" w:rsidRPr="000756A6" w:rsidRDefault="00DF5153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67</w:t>
      </w:r>
      <w:r w:rsidR="00ED4862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ED4862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ED4862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onk shall be able to answer the question</w:t>
      </w:r>
    </w:p>
    <w:p w:rsidR="00ED4862" w:rsidRPr="000756A6" w:rsidRDefault="00ED4862" w:rsidP="00ED4862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ED4862" w:rsidRPr="000756A6" w:rsidRDefault="00ED4862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onk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answer the questio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0756A6" w:rsidRPr="00B810B6">
        <w:rPr>
          <w:rFonts w:asciiTheme="minorBidi" w:hAnsiTheme="minorBidi"/>
          <w:color w:val="000000" w:themeColor="text1"/>
          <w:sz w:val="32"/>
          <w:szCs w:val="32"/>
        </w:rPr>
        <w:t>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using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onk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ตอบ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, click on the question that want to answer and click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nswer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ED4862" w:rsidRPr="000756A6" w:rsidRDefault="00ED4862" w:rsidP="00ED48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ED4862" w:rsidRPr="00B810B6" w:rsidRDefault="00ED4862" w:rsidP="00ED48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  <w:cs/>
        </w:rPr>
        <w:t>ตอบ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.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question that want to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Input the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ED4862" w:rsidRPr="00B810B6" w:rsidRDefault="00ED4862" w:rsidP="00ED4862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ED4862" w:rsidRPr="000756A6" w:rsidRDefault="00ED4862" w:rsidP="00ED48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1C1C38"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1C1C38">
        <w:tc>
          <w:tcPr>
            <w:tcW w:w="1250" w:type="pct"/>
          </w:tcPr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 can answer the question</w:t>
            </w:r>
          </w:p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ED4862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ED486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onk321</w:t>
            </w:r>
          </w:p>
          <w:p w:rsidR="00ED4862" w:rsidRPr="00B810B6" w:rsidRDefault="001C1C38" w:rsidP="00ED486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ED486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321</w:t>
            </w:r>
          </w:p>
        </w:tc>
        <w:tc>
          <w:tcPr>
            <w:tcW w:w="1250" w:type="pct"/>
          </w:tcPr>
          <w:p w:rsidR="00ED4862" w:rsidRPr="00B810B6" w:rsidRDefault="00ED4862" w:rsidP="00ED486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question has been answer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2B1204" w:rsidRPr="000756A6" w:rsidRDefault="002B1204" w:rsidP="000756A6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sectPr w:rsidR="002B1204" w:rsidRPr="000756A6" w:rsidSect="00B810B6">
      <w:pgSz w:w="11906" w:h="16838"/>
      <w:pgMar w:top="1134" w:right="1440" w:bottom="141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92282"/>
    <w:multiLevelType w:val="hybridMultilevel"/>
    <w:tmpl w:val="10E8E974"/>
    <w:lvl w:ilvl="0" w:tplc="B5DC42B2">
      <w:start w:val="1"/>
      <w:numFmt w:val="decimal"/>
      <w:lvlText w:val="%1."/>
      <w:lvlJc w:val="left"/>
      <w:pPr>
        <w:ind w:left="108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A757E64"/>
    <w:multiLevelType w:val="hybridMultilevel"/>
    <w:tmpl w:val="1FB6D3A4"/>
    <w:lvl w:ilvl="0" w:tplc="348680D0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4E5742"/>
    <w:multiLevelType w:val="hybridMultilevel"/>
    <w:tmpl w:val="126AD344"/>
    <w:lvl w:ilvl="0" w:tplc="36D28A46">
      <w:start w:val="1"/>
      <w:numFmt w:val="decimal"/>
      <w:lvlText w:val="%1."/>
      <w:lvlJc w:val="left"/>
      <w:pPr>
        <w:ind w:left="105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">
    <w:nsid w:val="499F2E1C"/>
    <w:multiLevelType w:val="hybridMultilevel"/>
    <w:tmpl w:val="93BACF26"/>
    <w:lvl w:ilvl="0" w:tplc="98742E4C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sTA1M7IwNjE1MDdU0lEKTi0uzszPAykwqgUAhZw28ywAAAA="/>
  </w:docVars>
  <w:rsids>
    <w:rsidRoot w:val="00C61D43"/>
    <w:rsid w:val="00015890"/>
    <w:rsid w:val="0002255F"/>
    <w:rsid w:val="000756A6"/>
    <w:rsid w:val="00084A02"/>
    <w:rsid w:val="0018211F"/>
    <w:rsid w:val="001C1C38"/>
    <w:rsid w:val="001C3BAC"/>
    <w:rsid w:val="001D686C"/>
    <w:rsid w:val="00225209"/>
    <w:rsid w:val="00237234"/>
    <w:rsid w:val="002523F6"/>
    <w:rsid w:val="0027407C"/>
    <w:rsid w:val="002B1204"/>
    <w:rsid w:val="002B491A"/>
    <w:rsid w:val="002B6E74"/>
    <w:rsid w:val="002D1375"/>
    <w:rsid w:val="002D4D90"/>
    <w:rsid w:val="002D5062"/>
    <w:rsid w:val="002D5CE8"/>
    <w:rsid w:val="002E252F"/>
    <w:rsid w:val="00341DF8"/>
    <w:rsid w:val="00355389"/>
    <w:rsid w:val="003A2F07"/>
    <w:rsid w:val="003A660E"/>
    <w:rsid w:val="003D6520"/>
    <w:rsid w:val="003E79B3"/>
    <w:rsid w:val="004125EF"/>
    <w:rsid w:val="00421F70"/>
    <w:rsid w:val="004551D3"/>
    <w:rsid w:val="00474D90"/>
    <w:rsid w:val="004D55CE"/>
    <w:rsid w:val="004E6D0E"/>
    <w:rsid w:val="00500C00"/>
    <w:rsid w:val="005247FA"/>
    <w:rsid w:val="005621D9"/>
    <w:rsid w:val="00574478"/>
    <w:rsid w:val="005E029A"/>
    <w:rsid w:val="005E5A4B"/>
    <w:rsid w:val="005E6109"/>
    <w:rsid w:val="005F3BF8"/>
    <w:rsid w:val="00604964"/>
    <w:rsid w:val="006054F8"/>
    <w:rsid w:val="006374FC"/>
    <w:rsid w:val="006879A3"/>
    <w:rsid w:val="00707129"/>
    <w:rsid w:val="00752668"/>
    <w:rsid w:val="007A59C7"/>
    <w:rsid w:val="007B3631"/>
    <w:rsid w:val="00803F5C"/>
    <w:rsid w:val="00832381"/>
    <w:rsid w:val="008344D3"/>
    <w:rsid w:val="0085331E"/>
    <w:rsid w:val="00857DF4"/>
    <w:rsid w:val="00865387"/>
    <w:rsid w:val="00885D5F"/>
    <w:rsid w:val="008A2F36"/>
    <w:rsid w:val="008B5F8D"/>
    <w:rsid w:val="008F5CE3"/>
    <w:rsid w:val="009248DB"/>
    <w:rsid w:val="009712A8"/>
    <w:rsid w:val="00980334"/>
    <w:rsid w:val="00982DBB"/>
    <w:rsid w:val="009A56A8"/>
    <w:rsid w:val="009B331F"/>
    <w:rsid w:val="009C39F2"/>
    <w:rsid w:val="00A176ED"/>
    <w:rsid w:val="00AE1D19"/>
    <w:rsid w:val="00AF46E0"/>
    <w:rsid w:val="00B10B8A"/>
    <w:rsid w:val="00B20ED3"/>
    <w:rsid w:val="00B26158"/>
    <w:rsid w:val="00B30E20"/>
    <w:rsid w:val="00B7536C"/>
    <w:rsid w:val="00B810B6"/>
    <w:rsid w:val="00B96FDA"/>
    <w:rsid w:val="00BA6D4F"/>
    <w:rsid w:val="00C12DB6"/>
    <w:rsid w:val="00C16691"/>
    <w:rsid w:val="00C20F95"/>
    <w:rsid w:val="00C47556"/>
    <w:rsid w:val="00C61D43"/>
    <w:rsid w:val="00DE5A91"/>
    <w:rsid w:val="00DF5153"/>
    <w:rsid w:val="00E775C1"/>
    <w:rsid w:val="00ED4862"/>
    <w:rsid w:val="00EF2397"/>
    <w:rsid w:val="00F02F02"/>
    <w:rsid w:val="00F25385"/>
    <w:rsid w:val="00F30F24"/>
    <w:rsid w:val="00F63BC7"/>
    <w:rsid w:val="00F70894"/>
    <w:rsid w:val="00F87E99"/>
    <w:rsid w:val="00FB3C4D"/>
    <w:rsid w:val="00FC0468"/>
    <w:rsid w:val="00FD53B2"/>
    <w:rsid w:val="00FF6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5D2B0D-D957-45FB-931B-2838071F2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631"/>
  </w:style>
  <w:style w:type="paragraph" w:styleId="Heading3">
    <w:name w:val="heading 3"/>
    <w:basedOn w:val="Normal"/>
    <w:link w:val="Heading3Char"/>
    <w:uiPriority w:val="9"/>
    <w:qFormat/>
    <w:rsid w:val="00341DF8"/>
    <w:pPr>
      <w:spacing w:before="100" w:beforeAutospacing="1" w:after="100" w:afterAutospacing="1" w:line="240" w:lineRule="auto"/>
      <w:outlineLvl w:val="2"/>
    </w:pPr>
    <w:rPr>
      <w:rFonts w:ascii="Tahoma" w:eastAsia="Times New Roman" w:hAnsi="Tahoma" w:cs="Tahom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2D506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CE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CE3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8F5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tyle3">
    <w:name w:val="Table Style 3"/>
    <w:rsid w:val="00F63BC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FEFFFE"/>
      <w:sz w:val="20"/>
      <w:szCs w:val="20"/>
      <w:bdr w:val="nil"/>
    </w:rPr>
  </w:style>
  <w:style w:type="character" w:styleId="Hyperlink">
    <w:name w:val="Hyperlink"/>
    <w:basedOn w:val="DefaultParagraphFont"/>
    <w:uiPriority w:val="99"/>
    <w:unhideWhenUsed/>
    <w:rsid w:val="001D686C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803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03F5C"/>
  </w:style>
  <w:style w:type="character" w:styleId="PageNumber">
    <w:name w:val="page number"/>
    <w:basedOn w:val="DefaultParagraphFont"/>
    <w:uiPriority w:val="99"/>
    <w:semiHidden/>
    <w:unhideWhenUsed/>
    <w:rsid w:val="00803F5C"/>
  </w:style>
  <w:style w:type="paragraph" w:styleId="ListParagraph">
    <w:name w:val="List Paragraph"/>
    <w:basedOn w:val="Normal"/>
    <w:uiPriority w:val="34"/>
    <w:qFormat/>
    <w:rsid w:val="002B120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41DF8"/>
    <w:rPr>
      <w:rFonts w:ascii="Tahoma" w:eastAsia="Times New Roman" w:hAnsi="Tahoma" w:cs="Tahoma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5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hitipun_t@cmu.ac.th" TargetMode="External"/><Relationship Id="rId18" Type="http://schemas.openxmlformats.org/officeDocument/2006/relationships/hyperlink" Target="mailto:Thitipun_t@cmu.ac.th" TargetMode="External"/><Relationship Id="rId26" Type="http://schemas.openxmlformats.org/officeDocument/2006/relationships/hyperlink" Target="mailto:Thitipun_t@cmu.ac.th" TargetMode="External"/><Relationship Id="rId39" Type="http://schemas.openxmlformats.org/officeDocument/2006/relationships/hyperlink" Target="mailto:Thitipun_t@cmu.ac.th" TargetMode="External"/><Relationship Id="rId21" Type="http://schemas.openxmlformats.org/officeDocument/2006/relationships/hyperlink" Target="mailto:Thitipun_t@cmu.ac.th" TargetMode="External"/><Relationship Id="rId34" Type="http://schemas.openxmlformats.org/officeDocument/2006/relationships/hyperlink" Target="mailto:Thitipun_t@cmu.ac.th" TargetMode="External"/><Relationship Id="rId42" Type="http://schemas.openxmlformats.org/officeDocument/2006/relationships/hyperlink" Target="mailto:Thitipun_t@cmu.ac.th" TargetMode="External"/><Relationship Id="rId47" Type="http://schemas.openxmlformats.org/officeDocument/2006/relationships/hyperlink" Target="mailto:Thitipun_t@cmu.ac.th" TargetMode="External"/><Relationship Id="rId50" Type="http://schemas.openxmlformats.org/officeDocument/2006/relationships/hyperlink" Target="mailto:Thitipun_t@cmu.ac.th" TargetMode="External"/><Relationship Id="rId55" Type="http://schemas.openxmlformats.org/officeDocument/2006/relationships/hyperlink" Target="mailto:Thitipun_t@cmu.ac.th" TargetMode="External"/><Relationship Id="rId7" Type="http://schemas.openxmlformats.org/officeDocument/2006/relationships/hyperlink" Target="mailto:Thitipun_t@cmu.ac.th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hitipun_t@cmu.ac.th" TargetMode="External"/><Relationship Id="rId29" Type="http://schemas.openxmlformats.org/officeDocument/2006/relationships/hyperlink" Target="mailto:Thitipun_t@cmu.ac.th" TargetMode="External"/><Relationship Id="rId11" Type="http://schemas.openxmlformats.org/officeDocument/2006/relationships/hyperlink" Target="mailto:Thitipun_t@cmu.ac.th" TargetMode="External"/><Relationship Id="rId24" Type="http://schemas.openxmlformats.org/officeDocument/2006/relationships/hyperlink" Target="mailto:Thitipun_t@cmu.ac.th" TargetMode="External"/><Relationship Id="rId32" Type="http://schemas.openxmlformats.org/officeDocument/2006/relationships/hyperlink" Target="mailto:Thitipun_t@cmu.ac.th" TargetMode="External"/><Relationship Id="rId37" Type="http://schemas.openxmlformats.org/officeDocument/2006/relationships/hyperlink" Target="mailto:Thitipun_t@cmu.ac.th" TargetMode="External"/><Relationship Id="rId40" Type="http://schemas.openxmlformats.org/officeDocument/2006/relationships/hyperlink" Target="mailto:Thitipun_t@cmu.ac.th" TargetMode="External"/><Relationship Id="rId45" Type="http://schemas.openxmlformats.org/officeDocument/2006/relationships/hyperlink" Target="mailto:Thitipun_t@cmu.ac.th" TargetMode="External"/><Relationship Id="rId53" Type="http://schemas.openxmlformats.org/officeDocument/2006/relationships/hyperlink" Target="mailto:Thitipun_t@cmu.ac.th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mailto:Thitipun_t@cmu.ac.t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hitipun_t@cmu.ac.th" TargetMode="External"/><Relationship Id="rId14" Type="http://schemas.openxmlformats.org/officeDocument/2006/relationships/hyperlink" Target="mailto:Thitipun_t@cmu.ac.th" TargetMode="External"/><Relationship Id="rId22" Type="http://schemas.openxmlformats.org/officeDocument/2006/relationships/hyperlink" Target="mailto:Thitipun_t@cmu.ac.th" TargetMode="External"/><Relationship Id="rId27" Type="http://schemas.openxmlformats.org/officeDocument/2006/relationships/hyperlink" Target="mailto:Thitipun_t@cmu.ac.th" TargetMode="External"/><Relationship Id="rId30" Type="http://schemas.openxmlformats.org/officeDocument/2006/relationships/hyperlink" Target="mailto:Thitipun_t@cmu.ac.th" TargetMode="External"/><Relationship Id="rId35" Type="http://schemas.openxmlformats.org/officeDocument/2006/relationships/hyperlink" Target="mailto:Thitipun_t@cmu.ac.th" TargetMode="External"/><Relationship Id="rId43" Type="http://schemas.openxmlformats.org/officeDocument/2006/relationships/hyperlink" Target="mailto:Thitipun_t@cmu.ac.th" TargetMode="External"/><Relationship Id="rId48" Type="http://schemas.openxmlformats.org/officeDocument/2006/relationships/hyperlink" Target="mailto:Thitipun_t@cmu.ac.th" TargetMode="External"/><Relationship Id="rId56" Type="http://schemas.openxmlformats.org/officeDocument/2006/relationships/hyperlink" Target="mailto:Thitipun_t@cmu.ac.th" TargetMode="External"/><Relationship Id="rId8" Type="http://schemas.openxmlformats.org/officeDocument/2006/relationships/hyperlink" Target="mailto:Thitipun_t@cmu.ac.th" TargetMode="External"/><Relationship Id="rId51" Type="http://schemas.openxmlformats.org/officeDocument/2006/relationships/hyperlink" Target="mailto:Thitipun_t@cmu.ac.th" TargetMode="External"/><Relationship Id="rId3" Type="http://schemas.openxmlformats.org/officeDocument/2006/relationships/styles" Target="styles.xml"/><Relationship Id="rId12" Type="http://schemas.openxmlformats.org/officeDocument/2006/relationships/hyperlink" Target="mailto:Thitipun_t@cmu.ac.th" TargetMode="External"/><Relationship Id="rId17" Type="http://schemas.openxmlformats.org/officeDocument/2006/relationships/hyperlink" Target="mailto:Thitipun_t@cmu.ac.th" TargetMode="External"/><Relationship Id="rId25" Type="http://schemas.openxmlformats.org/officeDocument/2006/relationships/hyperlink" Target="mailto:Thitipun_t@cmu.ac.th" TargetMode="External"/><Relationship Id="rId33" Type="http://schemas.openxmlformats.org/officeDocument/2006/relationships/hyperlink" Target="mailto:Thitipun_t@cmu.ac.th" TargetMode="External"/><Relationship Id="rId38" Type="http://schemas.openxmlformats.org/officeDocument/2006/relationships/hyperlink" Target="https://th-th.facebook.com/ajarntong" TargetMode="External"/><Relationship Id="rId46" Type="http://schemas.openxmlformats.org/officeDocument/2006/relationships/hyperlink" Target="mailto:Thitipun_t@cmu.ac.th" TargetMode="External"/><Relationship Id="rId59" Type="http://schemas.openxmlformats.org/officeDocument/2006/relationships/theme" Target="theme/theme1.xml"/><Relationship Id="rId20" Type="http://schemas.openxmlformats.org/officeDocument/2006/relationships/hyperlink" Target="mailto:Thitipun_t@cmu.ac.th" TargetMode="External"/><Relationship Id="rId41" Type="http://schemas.openxmlformats.org/officeDocument/2006/relationships/hyperlink" Target="mailto:Thitipun_t@cmu.ac.th" TargetMode="External"/><Relationship Id="rId54" Type="http://schemas.openxmlformats.org/officeDocument/2006/relationships/hyperlink" Target="mailto:Thitipun_t@cmu.ac.th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Thitipun_t@cmu.ac.th" TargetMode="External"/><Relationship Id="rId15" Type="http://schemas.openxmlformats.org/officeDocument/2006/relationships/hyperlink" Target="mailto:Thitipun_t@cmu.ac.th" TargetMode="External"/><Relationship Id="rId23" Type="http://schemas.openxmlformats.org/officeDocument/2006/relationships/hyperlink" Target="mailto:Thitipun_t@cmu.ac.th" TargetMode="External"/><Relationship Id="rId28" Type="http://schemas.openxmlformats.org/officeDocument/2006/relationships/hyperlink" Target="mailto:Thitipun_t@cmu.ac.th" TargetMode="External"/><Relationship Id="rId36" Type="http://schemas.openxmlformats.org/officeDocument/2006/relationships/hyperlink" Target="mailto:Thitipun_t@cmu.ac.th" TargetMode="External"/><Relationship Id="rId49" Type="http://schemas.openxmlformats.org/officeDocument/2006/relationships/hyperlink" Target="mailto:Thitipun_t@cmu.ac.th" TargetMode="External"/><Relationship Id="rId57" Type="http://schemas.openxmlformats.org/officeDocument/2006/relationships/hyperlink" Target="mailto:Thitipun_t@cmu.ac.th" TargetMode="External"/><Relationship Id="rId10" Type="http://schemas.openxmlformats.org/officeDocument/2006/relationships/hyperlink" Target="mailto:Thitipun_t@cmu.ac.th" TargetMode="External"/><Relationship Id="rId31" Type="http://schemas.openxmlformats.org/officeDocument/2006/relationships/hyperlink" Target="mailto:Thitipun_t@cmu.ac.th" TargetMode="External"/><Relationship Id="rId44" Type="http://schemas.openxmlformats.org/officeDocument/2006/relationships/hyperlink" Target="mailto:Thitipun_t@cmu.ac.th" TargetMode="External"/><Relationship Id="rId52" Type="http://schemas.openxmlformats.org/officeDocument/2006/relationships/hyperlink" Target="mailto:Thitipun_t@cmu.ac.th" TargetMode="Externa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2EACE7-EA9F-40D8-B26E-32603098D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68</Pages>
  <Words>8589</Words>
  <Characters>48958</Characters>
  <Application>Microsoft Office Word</Application>
  <DocSecurity>0</DocSecurity>
  <Lines>407</Lines>
  <Paragraphs>1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Mr.KKD</Company>
  <LinksUpToDate>false</LinksUpToDate>
  <CharactersWithSpaces>57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Er_n3w</cp:lastModifiedBy>
  <cp:revision>11</cp:revision>
  <dcterms:created xsi:type="dcterms:W3CDTF">2015-05-16T10:07:00Z</dcterms:created>
  <dcterms:modified xsi:type="dcterms:W3CDTF">2015-05-19T07:16:00Z</dcterms:modified>
</cp:coreProperties>
</file>